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Zimbabwe</w:t>
      </w:r>
      <w:r>
        <w:t xml:space="preserve"> </w:t>
      </w:r>
      <w:r>
        <w:t xml:space="preserve">Harare</w:t>
      </w:r>
    </w:p>
    <w:bookmarkStart w:id="26" w:name="X81a6859b17e7e19f24d4b75476a6b55523637fa"/>
    <w:p>
      <w:pPr>
        <w:pStyle w:val="Heading1"/>
      </w:pPr>
      <w:r>
        <w:t xml:space="preserve">Statement of Purpose for Electrician Profession in Zimbabwe Harare</w:t>
      </w:r>
    </w:p>
    <w:p>
      <w:pPr>
        <w:pStyle w:val="FirstParagraph"/>
      </w:pPr>
      <w:r>
        <w:t xml:space="preserve">As a dedicated and skilled professional with an unwavering commitment to excellence in electrical services, I am submitting this Statement of Purpose to formally express my profound interest in contributing to the vital infrastructure development sector as an Electrician within Zimbabwe Harare. This document outlines my educational foundation, technical competencies, cultural alignment with Zimbabwean values, and passionate dedication to advancing safe and sustainable electrical solutions across our vibrant capital city. In a rapidly developing urban landscape like Harare where reliable power supply remains a cornerstone for economic progress, I am eager to apply my expertise to serve communities with integrity and innovation.</w:t>
      </w:r>
    </w:p>
    <w:bookmarkStart w:id="20" w:name="X05cd4a4f26e66bf351518db63219bb5361b8f29"/>
    <w:p>
      <w:pPr>
        <w:pStyle w:val="Heading2"/>
      </w:pPr>
      <w:r>
        <w:t xml:space="preserve">Foundational Commitment to Electrical Excellence</w:t>
      </w:r>
    </w:p>
    <w:p>
      <w:pPr>
        <w:pStyle w:val="FirstParagraph"/>
      </w:pPr>
      <w:r>
        <w:t xml:space="preserve">My journey as an aspiring Electrician began during my technical training at the Zimbabwean National Training Authority (ZNTA) in Harare, where I earned a nationally recognized Certificate in Electrical Installation and Maintenance. This rigorous program equipped me with comprehensive knowledge of electrical theory, circuit design principles, safety protocols aligned with the Zimbabwe Bureau of Standards (ZBS), and practical installation techniques essential for both residential and commercial environments. Throughout my studies, I consistently achieved top marks in high-voltage systems analysis and fault diagnosis – skills directly applicable to Harare's evolving power grid challenges. My academic foundation was further strengthened by a six-month apprenticeship at</w:t>
      </w:r>
      <w:r>
        <w:t xml:space="preserve"> </w:t>
      </w:r>
      <w:r>
        <w:rPr>
          <w:iCs/>
          <w:i/>
        </w:rPr>
        <w:t xml:space="preserve">Moyo Electrical Services</w:t>
      </w:r>
      <w:r>
        <w:t xml:space="preserve">, one of Harare’s most respected electrical contractors, where I assisted in the installation of solar hybrid systems for community clinics and industrial complexes across the city.</w:t>
      </w:r>
    </w:p>
    <w:bookmarkEnd w:id="20"/>
    <w:bookmarkStart w:id="21" w:name="Xc217c858d2997c16519d2f2f95d3d541e67cc30"/>
    <w:p>
      <w:pPr>
        <w:pStyle w:val="Heading2"/>
      </w:pPr>
      <w:r>
        <w:t xml:space="preserve">Professional Experience: Delivering Impact in Zimbabwe Harare</w:t>
      </w:r>
    </w:p>
    <w:p>
      <w:pPr>
        <w:pStyle w:val="FirstParagraph"/>
      </w:pPr>
      <w:r>
        <w:t xml:space="preserve">Since completing my certification, I have actively served as a junior Electrician with</w:t>
      </w:r>
      <w:r>
        <w:t xml:space="preserve"> </w:t>
      </w:r>
      <w:r>
        <w:rPr>
          <w:iCs/>
          <w:i/>
        </w:rPr>
        <w:t xml:space="preserve">Mutare Power Solutions</w:t>
      </w:r>
      <w:r>
        <w:t xml:space="preserve">, providing critical services to neighborhoods spanning from Highfield to Mbare. In these roles, I have successfully executed over 150 electrical installations including: rewiring of aging residential buildings in Harare’s historic suburbs; installation of energy-efficient lighting systems for municipal projects; and emergency repairs during Zimbabwe’s frequent power fluctuations. My work adheres strictly to the</w:t>
      </w:r>
      <w:r>
        <w:t xml:space="preserve"> </w:t>
      </w:r>
      <w:r>
        <w:rPr>
          <w:iCs/>
          <w:i/>
        </w:rPr>
        <w:t xml:space="preserve">Zimbabwean Electrical Code of Practice</w:t>
      </w:r>
      <w:r>
        <w:t xml:space="preserve"> </w:t>
      </w:r>
      <w:r>
        <w:t xml:space="preserve">and emphasizes safety through mandatory lockout/tagout procedures – a standard I have championed within my team to prevent workplace incidents. Notably, I led a project to upgrade electrical infrastructure at</w:t>
      </w:r>
      <w:r>
        <w:t xml:space="preserve"> </w:t>
      </w:r>
      <w:r>
        <w:rPr>
          <w:iCs/>
          <w:i/>
        </w:rPr>
        <w:t xml:space="preserve">Kumusha Primary School</w:t>
      </w:r>
      <w:r>
        <w:t xml:space="preserve"> </w:t>
      </w:r>
      <w:r>
        <w:t xml:space="preserve">in Harare’s Chitungwiza municipality, eliminating fire hazards and enabling 300 students to benefit from consistent lighting for evening study sessions. This experience solidified my understanding that an Electrician’s work transcends technical skill – it directly empowers education, safety, and community resilience.</w:t>
      </w:r>
    </w:p>
    <w:bookmarkEnd w:id="21"/>
    <w:bookmarkStart w:id="22" w:name="X01b8e13579df58b1ded4aec04ae30e435bda86c"/>
    <w:p>
      <w:pPr>
        <w:pStyle w:val="Heading2"/>
      </w:pPr>
      <w:r>
        <w:t xml:space="preserve">Why Zimbabwe Harare? A Cultural and Professional Imperative</w:t>
      </w:r>
    </w:p>
    <w:p>
      <w:pPr>
        <w:pStyle w:val="FirstParagraph"/>
      </w:pPr>
      <w:r>
        <w:t xml:space="preserve">My decision to pursue a full-time career as an Electrician in Zimbabwe Harare stems from deep personal conviction. Having grown up in Chitungwiza – a vibrant township adjacent to the capital – I witnessed firsthand how unreliable electricity impedes small businesses, healthcare access, and family livelihoods. As someone who understands Harare’s unique challenges including load-shedding schedules, outdated infrastructure in historic neighborhoods, and growing demand for renewable energy solutions, I am uniquely positioned to address these needs. More importantly, my cultural roots ground me in Zimbabwean values of</w:t>
      </w:r>
      <w:r>
        <w:t xml:space="preserve"> </w:t>
      </w:r>
      <w:r>
        <w:rPr>
          <w:iCs/>
          <w:i/>
        </w:rPr>
        <w:t xml:space="preserve">Ubuntu</w:t>
      </w:r>
      <w:r>
        <w:t xml:space="preserve"> </w:t>
      </w:r>
      <w:r>
        <w:t xml:space="preserve">(humanity towards others), which drives my approach to client service: I prioritize clear communication with homeowners during complex installations and offer free safety workshops at local community centers. This commitment aligns with Harare’s municipal vision for "Smart City" initiatives that integrate sustainable energy practices. The city’s emerging focus on solar microgrids, particularly in informal settlements like</w:t>
      </w:r>
      <w:r>
        <w:t xml:space="preserve"> </w:t>
      </w:r>
      <w:r>
        <w:rPr>
          <w:iCs/>
          <w:i/>
        </w:rPr>
        <w:t xml:space="preserve">Epworth</w:t>
      </w:r>
      <w:r>
        <w:t xml:space="preserve">, presents an exciting opportunity to apply my specialized training in renewable energy systems – a field I am actively pursuing through advanced coursework at the Harare Institute of Technology.</w:t>
      </w:r>
    </w:p>
    <w:bookmarkEnd w:id="22"/>
    <w:bookmarkStart w:id="23" w:name="X0df297c5db6188a233d4243a7dcb2f2145a4d66"/>
    <w:p>
      <w:pPr>
        <w:pStyle w:val="Heading2"/>
      </w:pPr>
      <w:r>
        <w:t xml:space="preserve">Technical Proficiency and Safety Advocacy</w:t>
      </w:r>
    </w:p>
    <w:p>
      <w:pPr>
        <w:pStyle w:val="FirstParagraph"/>
      </w:pPr>
      <w:r>
        <w:t xml:space="preserve">Beyond core electrical installation, I maintain current certifications in arc-flash safety, emergency first response (Zimbabwe Red Cross certified), and energy auditing. My toolkit includes proficiency with modern diagnostic equipment like clamp meters for load analysis and thermal imaging cameras to identify hidden faults – tools critical for preventing costly outages in Harare’s dense urban environment. I am particularly adept at working within the constraints of Zimbabwe’s regulatory framework, including navigating permits through the</w:t>
      </w:r>
      <w:r>
        <w:t xml:space="preserve"> </w:t>
      </w:r>
      <w:r>
        <w:rPr>
          <w:iCs/>
          <w:i/>
        </w:rPr>
        <w:t xml:space="preserve">Electricity Supply Authority (ESCOM)</w:t>
      </w:r>
      <w:r>
        <w:t xml:space="preserve"> </w:t>
      </w:r>
      <w:r>
        <w:t xml:space="preserve">and coordinating with municipal authorities during grid upgrade projects. Crucially, I have developed a reputation for meticulous documentation – every installation includes detailed client handover manuals in both English and Shona, ensuring long-term safety compliance. In my current role, I initiated a "Safety First" checklist that reduced workplace incidents by 40% through proactive hazard identification.</w:t>
      </w:r>
    </w:p>
    <w:bookmarkEnd w:id="23"/>
    <w:bookmarkStart w:id="24" w:name="Xbd92648c34f8e3c739e405e67d41fb171cb935d"/>
    <w:p>
      <w:pPr>
        <w:pStyle w:val="Heading2"/>
      </w:pPr>
      <w:r>
        <w:t xml:space="preserve">Future Vision: Advancing Electrical Standards in Harare</w:t>
      </w:r>
    </w:p>
    <w:p>
      <w:pPr>
        <w:pStyle w:val="FirstParagraph"/>
      </w:pPr>
      <w:r>
        <w:t xml:space="preserve">Looking ahead, I aspire to become a certified Master Electrician while contributing to Zimbabwe’s national energy strategy. My short-term goal is to join an established electrical firm in Harare where I can support critical infrastructure projects such as the ongoing</w:t>
      </w:r>
      <w:r>
        <w:t xml:space="preserve"> </w:t>
      </w:r>
      <w:r>
        <w:rPr>
          <w:iCs/>
          <w:i/>
        </w:rPr>
        <w:t xml:space="preserve">Harare Central Power Substation Modernization</w:t>
      </w:r>
      <w:r>
        <w:t xml:space="preserve">. Long-term, I plan to launch a community-focused initiative providing affordable solar installations for low-income households in Harare’s peri-urban areas – directly addressing the energy poverty that affects over 30% of city residents. This vision is rooted in my belief that an Electrician’s role extends beyond wires and circuits; it is about building safer communities, enabling economic opportunities, and honoring Zimbabwe’s promise of inclusive development. I am committed to continuous learning through partnerships with organizations like</w:t>
      </w:r>
      <w:r>
        <w:t xml:space="preserve"> </w:t>
      </w:r>
      <w:r>
        <w:rPr>
          <w:iCs/>
          <w:i/>
        </w:rPr>
        <w:t xml:space="preserve">Zimbabwe Energy Regulatory Authority (ZERA)</w:t>
      </w:r>
      <w:r>
        <w:t xml:space="preserve"> </w:t>
      </w:r>
      <w:r>
        <w:t xml:space="preserve">to stay at the forefront of green energy innovations suitable for our local context.</w:t>
      </w:r>
    </w:p>
    <w:bookmarkEnd w:id="24"/>
    <w:bookmarkStart w:id="25" w:name="X50d532e9bacc0071040eb92b473830963c53cbd"/>
    <w:p>
      <w:pPr>
        <w:pStyle w:val="Heading2"/>
      </w:pPr>
      <w:r>
        <w:t xml:space="preserve">Conclusion: A Lifelong Dedication to Harare's Brighter Future</w:t>
      </w:r>
    </w:p>
    <w:p>
      <w:pPr>
        <w:pStyle w:val="FirstParagraph"/>
      </w:pPr>
      <w:r>
        <w:t xml:space="preserve">This Statement of Purpose encapsulates my professional identity as an Electrician dedicated to serving Zimbabwe Harare with technical precision, cultural empathy, and unwavering safety consciousness. The city’s dynamic energy landscape – from bustling business districts like Avondale to the quiet residential streets of Borrowdale – demands skilled professionals who understand both the engineering complexities and human impact of electrical work. I am not merely seeking employment; I am committed to becoming a trusted partner in Harare’s journey toward resilient, sustainable electrification. With my certifications, hands-on experience, and profound respect for Zimbabwean communities, I am ready to contribute immediately to your team’s success while advancing the noble mission of every Electrician: lighting homes, powering businesses, and building safer cities – one circuit at a time. I eagerly await the opportunity to discuss how my skills align with your organization’s goals in Zimbabwe Har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Zimbabwe Harare</dc:title>
  <dc:creator/>
  <dc:language>en</dc:language>
  <cp:keywords/>
  <dcterms:created xsi:type="dcterms:W3CDTF">2025-12-08T10:32:14Z</dcterms:created>
  <dcterms:modified xsi:type="dcterms:W3CDTF">2025-12-08T10:32:14Z</dcterms:modified>
</cp:coreProperties>
</file>

<file path=docProps/custom.xml><?xml version="1.0" encoding="utf-8"?>
<Properties xmlns="http://schemas.openxmlformats.org/officeDocument/2006/custom-properties" xmlns:vt="http://schemas.openxmlformats.org/officeDocument/2006/docPropsVTypes"/>
</file>